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95B7FA" w14:textId="4B6225CB" w:rsidR="00445669" w:rsidRDefault="00533F0E" w:rsidP="00E8380D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  <w:r w:rsidRPr="00724348">
        <w:rPr>
          <w:rFonts w:ascii="Arial" w:hAnsi="Arial" w:cs="Arial"/>
          <w:noProof/>
          <w:sz w:val="22"/>
        </w:rPr>
        <w:drawing>
          <wp:inline distT="0" distB="0" distL="0" distR="0" wp14:anchorId="0254D3E4" wp14:editId="52848017">
            <wp:extent cx="1574800" cy="996950"/>
            <wp:effectExtent l="0" t="0" r="6350" b="0"/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4800" cy="996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9A1B0B" w14:textId="77777777" w:rsidR="00E14167" w:rsidRDefault="00E14167" w:rsidP="00E14167">
      <w:pPr>
        <w:pStyle w:val="ListParagraph"/>
        <w:spacing w:after="0" w:line="240" w:lineRule="auto"/>
        <w:ind w:left="0"/>
        <w:rPr>
          <w:rFonts w:ascii="Arial" w:hAnsi="Arial" w:cs="Arial"/>
          <w:sz w:val="24"/>
          <w:szCs w:val="24"/>
          <w:lang w:val="ms-MY"/>
        </w:rPr>
      </w:pPr>
    </w:p>
    <w:p w14:paraId="2D0C555B" w14:textId="77777777" w:rsidR="00B60B54" w:rsidRPr="00AA2DA5" w:rsidRDefault="00B60B54" w:rsidP="00B60B54">
      <w:pPr>
        <w:jc w:val="center"/>
        <w:rPr>
          <w:rFonts w:ascii="Arial" w:hAnsi="Arial" w:cs="Arial"/>
          <w:b/>
          <w:sz w:val="32"/>
          <w:szCs w:val="28"/>
          <w:lang w:val="fi-FI"/>
        </w:rPr>
      </w:pPr>
      <w:r>
        <w:rPr>
          <w:rFonts w:ascii="Arial" w:hAnsi="Arial" w:cs="Arial"/>
          <w:b/>
          <w:sz w:val="32"/>
          <w:szCs w:val="28"/>
          <w:lang w:val="fi-FI"/>
        </w:rPr>
        <w:t xml:space="preserve">LAPORAN KEROSAKAN RANGKAIAN </w:t>
      </w:r>
    </w:p>
    <w:p w14:paraId="4D334E2A" w14:textId="77777777" w:rsidR="00B60B54" w:rsidRDefault="00B60B54" w:rsidP="00445669">
      <w:pPr>
        <w:pStyle w:val="ListParagraph"/>
        <w:spacing w:after="0" w:line="240" w:lineRule="auto"/>
        <w:ind w:left="0"/>
        <w:jc w:val="center"/>
        <w:rPr>
          <w:rFonts w:ascii="Arial" w:hAnsi="Arial" w:cs="Arial"/>
          <w:sz w:val="24"/>
          <w:szCs w:val="24"/>
          <w:lang w:val="ms-MY"/>
        </w:rPr>
      </w:pPr>
      <w:proofErr w:type="gramStart"/>
      <w:r>
        <w:rPr>
          <w:rFonts w:ascii="Arial" w:hAnsi="Arial" w:cs="Arial"/>
          <w:b/>
        </w:rPr>
        <w:t xml:space="preserve">( </w:t>
      </w:r>
      <w:proofErr w:type="spellStart"/>
      <w:r>
        <w:rPr>
          <w:rFonts w:ascii="Arial" w:hAnsi="Arial" w:cs="Arial"/>
          <w:b/>
        </w:rPr>
        <w:t>Diisi</w:t>
      </w:r>
      <w:proofErr w:type="spellEnd"/>
      <w:proofErr w:type="gramEnd"/>
      <w:r>
        <w:rPr>
          <w:rFonts w:ascii="Arial" w:hAnsi="Arial" w:cs="Arial"/>
          <w:b/>
        </w:rPr>
        <w:t xml:space="preserve"> oleh </w:t>
      </w:r>
      <w:proofErr w:type="spellStart"/>
      <w:r>
        <w:rPr>
          <w:rFonts w:ascii="Arial" w:hAnsi="Arial" w:cs="Arial"/>
          <w:b/>
        </w:rPr>
        <w:t>Pemohon</w:t>
      </w:r>
      <w:proofErr w:type="spellEnd"/>
      <w:r>
        <w:rPr>
          <w:rFonts w:ascii="Arial" w:hAnsi="Arial" w:cs="Arial"/>
          <w:b/>
        </w:rPr>
        <w:t xml:space="preserve"> / </w:t>
      </w:r>
      <w:proofErr w:type="spellStart"/>
      <w:r>
        <w:rPr>
          <w:rFonts w:ascii="Arial" w:hAnsi="Arial" w:cs="Arial"/>
          <w:b/>
        </w:rPr>
        <w:t>Pengguna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Sistem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Aplikasi</w:t>
      </w:r>
      <w:proofErr w:type="spellEnd"/>
      <w:r>
        <w:rPr>
          <w:rFonts w:ascii="Arial" w:hAnsi="Arial" w:cs="Arial"/>
          <w:b/>
        </w:rPr>
        <w:t xml:space="preserve"> )</w:t>
      </w:r>
    </w:p>
    <w:p w14:paraId="444A6D63" w14:textId="77777777" w:rsidR="00B60B54" w:rsidRDefault="00B60B54" w:rsidP="00E14167">
      <w:pPr>
        <w:pStyle w:val="ListParagraph"/>
        <w:spacing w:after="0" w:line="240" w:lineRule="auto"/>
        <w:ind w:left="0"/>
        <w:rPr>
          <w:rFonts w:ascii="Arial" w:hAnsi="Arial" w:cs="Arial"/>
          <w:sz w:val="24"/>
          <w:szCs w:val="24"/>
          <w:lang w:val="ms-MY"/>
        </w:rPr>
      </w:pPr>
    </w:p>
    <w:tbl>
      <w:tblPr>
        <w:tblW w:w="8983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843"/>
        <w:gridCol w:w="129"/>
        <w:gridCol w:w="1289"/>
        <w:gridCol w:w="1417"/>
        <w:gridCol w:w="1389"/>
        <w:gridCol w:w="29"/>
        <w:gridCol w:w="43"/>
        <w:gridCol w:w="1081"/>
        <w:gridCol w:w="435"/>
        <w:gridCol w:w="1328"/>
      </w:tblGrid>
      <w:tr w:rsidR="00B34FC9" w14:paraId="21DAD622" w14:textId="77777777" w:rsidTr="00445669">
        <w:trPr>
          <w:trHeight w:val="494"/>
        </w:trPr>
        <w:tc>
          <w:tcPr>
            <w:tcW w:w="6096" w:type="dxa"/>
            <w:gridSpan w:val="6"/>
            <w:shd w:val="clear" w:color="auto" w:fill="E7E6E6" w:themeFill="background2"/>
          </w:tcPr>
          <w:p w14:paraId="7653376B" w14:textId="77777777" w:rsidR="00B34FC9" w:rsidRDefault="00B34FC9" w:rsidP="00D97BBB">
            <w:pPr>
              <w:spacing w:before="120" w:after="120"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A. BUTIR-BUTIR ADUAN KERJA</w:t>
            </w:r>
          </w:p>
        </w:tc>
        <w:tc>
          <w:tcPr>
            <w:tcW w:w="2887" w:type="dxa"/>
            <w:gridSpan w:val="4"/>
            <w:shd w:val="clear" w:color="auto" w:fill="E7E6E6" w:themeFill="background2"/>
          </w:tcPr>
          <w:p w14:paraId="7181F682" w14:textId="77777777" w:rsidR="00B34FC9" w:rsidRDefault="00B34FC9" w:rsidP="00D97BBB">
            <w:pPr>
              <w:spacing w:before="120" w:after="120"/>
              <w:jc w:val="center"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LOKASI</w:t>
            </w:r>
          </w:p>
        </w:tc>
      </w:tr>
      <w:tr w:rsidR="00B60B54" w14:paraId="682A26EC" w14:textId="77777777" w:rsidTr="00F724E1">
        <w:trPr>
          <w:trHeight w:val="198"/>
        </w:trPr>
        <w:tc>
          <w:tcPr>
            <w:tcW w:w="8983" w:type="dxa"/>
            <w:gridSpan w:val="10"/>
          </w:tcPr>
          <w:p w14:paraId="6355A865" w14:textId="77777777" w:rsidR="00B60B54" w:rsidRPr="00B60B54" w:rsidRDefault="00B60B54" w:rsidP="00B60B54">
            <w:pPr>
              <w:rPr>
                <w:b/>
                <w:noProof/>
                <w:lang w:val="en-MY"/>
              </w:rPr>
            </w:pPr>
            <w:r w:rsidRPr="00B60B54">
              <w:rPr>
                <w:b/>
                <w:noProof/>
                <w:lang w:val="en-MY"/>
              </w:rPr>
              <w:t xml:space="preserve">Tandakan ( / ) pada ruang yang berkenaan </w:t>
            </w:r>
          </w:p>
        </w:tc>
      </w:tr>
      <w:tr w:rsidR="00B60B54" w14:paraId="2842E972" w14:textId="77777777" w:rsidTr="00445669">
        <w:trPr>
          <w:trHeight w:val="198"/>
        </w:trPr>
        <w:tc>
          <w:tcPr>
            <w:tcW w:w="1843" w:type="dxa"/>
            <w:vMerge w:val="restart"/>
            <w:vAlign w:val="center"/>
          </w:tcPr>
          <w:p w14:paraId="34240BB8" w14:textId="77777777" w:rsidR="00B60B54" w:rsidRPr="00B60B54" w:rsidRDefault="00B60B54" w:rsidP="00B60B54">
            <w:pPr>
              <w:spacing w:before="240" w:after="240"/>
              <w:jc w:val="center"/>
              <w:rPr>
                <w:b/>
                <w:noProof/>
                <w:lang w:val="en-MY"/>
              </w:rPr>
            </w:pPr>
            <w:r w:rsidRPr="00B60B54">
              <w:rPr>
                <w:b/>
                <w:noProof/>
                <w:lang w:val="en-MY"/>
              </w:rPr>
              <w:t>Rangkaian Network</w:t>
            </w:r>
          </w:p>
        </w:tc>
        <w:tc>
          <w:tcPr>
            <w:tcW w:w="1418" w:type="dxa"/>
            <w:gridSpan w:val="2"/>
            <w:vMerge w:val="restart"/>
            <w:vAlign w:val="center"/>
          </w:tcPr>
          <w:p w14:paraId="65E25F78" w14:textId="77777777" w:rsidR="00B60B54" w:rsidRPr="00B60B54" w:rsidRDefault="00B60B54" w:rsidP="00B60B54">
            <w:pPr>
              <w:ind w:left="-90" w:right="-121" w:hanging="90"/>
              <w:jc w:val="center"/>
              <w:textDirection w:val="btLr"/>
              <w:rPr>
                <w:rFonts w:ascii="Arial" w:eastAsia="Arial" w:hAnsi="Arial" w:cs="Arial"/>
                <w:b/>
                <w:color w:val="000000"/>
                <w:sz w:val="18"/>
              </w:rPr>
            </w:pPr>
          </w:p>
          <w:p w14:paraId="38755F54" w14:textId="77777777" w:rsidR="00445669" w:rsidRDefault="00445669" w:rsidP="00445669">
            <w:pPr>
              <w:ind w:right="-121"/>
              <w:textDirection w:val="btLr"/>
              <w:rPr>
                <w:rFonts w:ascii="Arial" w:eastAsia="Arial" w:hAnsi="Arial" w:cs="Arial"/>
                <w:b/>
                <w:color w:val="000000"/>
                <w:sz w:val="18"/>
              </w:rPr>
            </w:pPr>
            <w:r>
              <w:rPr>
                <w:rFonts w:ascii="Arial" w:eastAsia="Arial" w:hAnsi="Arial" w:cs="Arial"/>
                <w:b/>
                <w:color w:val="000000"/>
                <w:sz w:val="18"/>
              </w:rPr>
              <w:t xml:space="preserve">    </w:t>
            </w:r>
            <w:r w:rsidR="00B60B54" w:rsidRPr="00B60B54">
              <w:rPr>
                <w:rFonts w:ascii="Arial" w:eastAsia="Arial" w:hAnsi="Arial" w:cs="Arial"/>
                <w:b/>
                <w:color w:val="000000"/>
                <w:sz w:val="18"/>
              </w:rPr>
              <w:t>Switch</w:t>
            </w:r>
          </w:p>
          <w:p w14:paraId="09D6E01A" w14:textId="77777777" w:rsidR="00B60B54" w:rsidRPr="00B60B54" w:rsidRDefault="00B60B54" w:rsidP="00445669">
            <w:pPr>
              <w:ind w:left="-90" w:right="-121" w:hanging="90"/>
              <w:jc w:val="center"/>
              <w:textDirection w:val="btLr"/>
              <w:rPr>
                <w:b/>
              </w:rPr>
            </w:pPr>
            <w:r w:rsidRPr="00B60B54">
              <w:rPr>
                <w:rFonts w:ascii="Arial" w:eastAsia="Arial" w:hAnsi="Arial" w:cs="Arial"/>
                <w:b/>
                <w:color w:val="000000"/>
                <w:sz w:val="18"/>
              </w:rPr>
              <w:t>Network</w:t>
            </w:r>
          </w:p>
        </w:tc>
        <w:tc>
          <w:tcPr>
            <w:tcW w:w="1417" w:type="dxa"/>
            <w:vMerge w:val="restart"/>
            <w:vAlign w:val="center"/>
          </w:tcPr>
          <w:p w14:paraId="135FFCF8" w14:textId="77777777" w:rsidR="00B60B54" w:rsidRPr="00B60B54" w:rsidRDefault="00B60B54" w:rsidP="00B60B54">
            <w:pPr>
              <w:spacing w:before="240" w:after="240"/>
              <w:jc w:val="center"/>
              <w:rPr>
                <w:b/>
                <w:noProof/>
                <w:lang w:val="en-MY"/>
              </w:rPr>
            </w:pPr>
            <w:r w:rsidRPr="00B60B54">
              <w:rPr>
                <w:b/>
                <w:noProof/>
                <w:lang w:val="en-MY"/>
              </w:rPr>
              <w:t>Wireless</w:t>
            </w:r>
          </w:p>
        </w:tc>
        <w:tc>
          <w:tcPr>
            <w:tcW w:w="1418" w:type="dxa"/>
            <w:gridSpan w:val="2"/>
            <w:vMerge w:val="restart"/>
            <w:vAlign w:val="center"/>
          </w:tcPr>
          <w:p w14:paraId="6478806C" w14:textId="77777777" w:rsidR="00B60B54" w:rsidRPr="00B60B54" w:rsidRDefault="00B60B54" w:rsidP="00B60B54">
            <w:pPr>
              <w:spacing w:before="240" w:after="240"/>
              <w:jc w:val="center"/>
              <w:rPr>
                <w:b/>
                <w:noProof/>
                <w:lang w:val="en-MY"/>
              </w:rPr>
            </w:pPr>
            <w:r w:rsidRPr="00B60B54">
              <w:rPr>
                <w:b/>
                <w:noProof/>
                <w:lang w:val="en-MY"/>
              </w:rPr>
              <w:t>Lain-Lain</w:t>
            </w:r>
          </w:p>
        </w:tc>
        <w:tc>
          <w:tcPr>
            <w:tcW w:w="1559" w:type="dxa"/>
            <w:gridSpan w:val="3"/>
          </w:tcPr>
          <w:p w14:paraId="7DE39043" w14:textId="77777777" w:rsidR="00B60B54" w:rsidRDefault="00B60B54" w:rsidP="00D97BBB">
            <w:pPr>
              <w:rPr>
                <w:noProof/>
                <w:lang w:val="en-MY"/>
              </w:rPr>
            </w:pPr>
            <w:r>
              <w:rPr>
                <w:noProof/>
                <w:lang w:val="en-MY"/>
              </w:rPr>
              <w:t>IAB INDUK</w:t>
            </w:r>
          </w:p>
        </w:tc>
        <w:tc>
          <w:tcPr>
            <w:tcW w:w="1328" w:type="dxa"/>
          </w:tcPr>
          <w:p w14:paraId="1E226329" w14:textId="77777777" w:rsidR="00B60B54" w:rsidRDefault="00B60B54" w:rsidP="00B60B54">
            <w:pPr>
              <w:rPr>
                <w:noProof/>
                <w:lang w:val="en-MY"/>
              </w:rPr>
            </w:pPr>
            <w:r>
              <w:rPr>
                <w:noProof/>
                <w:lang w:val="en-MY"/>
              </w:rPr>
              <w:t xml:space="preserve">  </w:t>
            </w:r>
          </w:p>
        </w:tc>
      </w:tr>
      <w:tr w:rsidR="00B60B54" w14:paraId="35389271" w14:textId="77777777" w:rsidTr="00445669">
        <w:trPr>
          <w:trHeight w:val="198"/>
        </w:trPr>
        <w:tc>
          <w:tcPr>
            <w:tcW w:w="1843" w:type="dxa"/>
            <w:vMerge/>
          </w:tcPr>
          <w:p w14:paraId="2A02942E" w14:textId="77777777" w:rsidR="00B60B54" w:rsidRDefault="00B60B54" w:rsidP="00B60B54">
            <w:pPr>
              <w:spacing w:before="240" w:after="240"/>
              <w:jc w:val="center"/>
              <w:rPr>
                <w:noProof/>
                <w:lang w:val="en-MY"/>
              </w:rPr>
            </w:pPr>
          </w:p>
        </w:tc>
        <w:tc>
          <w:tcPr>
            <w:tcW w:w="1418" w:type="dxa"/>
            <w:gridSpan w:val="2"/>
            <w:vMerge/>
          </w:tcPr>
          <w:p w14:paraId="3FFB736A" w14:textId="77777777" w:rsidR="00B60B54" w:rsidRDefault="00B60B54" w:rsidP="00B60B54">
            <w:pPr>
              <w:ind w:left="-90" w:right="-121" w:hanging="90"/>
              <w:jc w:val="center"/>
              <w:textDirection w:val="btLr"/>
              <w:rPr>
                <w:rFonts w:ascii="Arial" w:eastAsia="Arial" w:hAnsi="Arial" w:cs="Arial"/>
                <w:color w:val="000000"/>
                <w:sz w:val="18"/>
              </w:rPr>
            </w:pPr>
          </w:p>
        </w:tc>
        <w:tc>
          <w:tcPr>
            <w:tcW w:w="1417" w:type="dxa"/>
            <w:vMerge/>
          </w:tcPr>
          <w:p w14:paraId="2C878705" w14:textId="77777777" w:rsidR="00B60B54" w:rsidRDefault="00B60B54" w:rsidP="00B60B54">
            <w:pPr>
              <w:spacing w:before="240" w:after="240"/>
              <w:jc w:val="center"/>
              <w:rPr>
                <w:noProof/>
                <w:lang w:val="en-MY"/>
              </w:rPr>
            </w:pPr>
          </w:p>
        </w:tc>
        <w:tc>
          <w:tcPr>
            <w:tcW w:w="1418" w:type="dxa"/>
            <w:gridSpan w:val="2"/>
            <w:vMerge/>
          </w:tcPr>
          <w:p w14:paraId="665398AA" w14:textId="77777777" w:rsidR="00B60B54" w:rsidRDefault="00B60B54" w:rsidP="00B60B54">
            <w:pPr>
              <w:spacing w:before="240" w:after="240"/>
              <w:jc w:val="center"/>
              <w:rPr>
                <w:noProof/>
                <w:lang w:val="en-MY"/>
              </w:rPr>
            </w:pPr>
          </w:p>
        </w:tc>
        <w:tc>
          <w:tcPr>
            <w:tcW w:w="1559" w:type="dxa"/>
            <w:gridSpan w:val="3"/>
          </w:tcPr>
          <w:p w14:paraId="3014A766" w14:textId="77777777" w:rsidR="00B60B54" w:rsidRDefault="00B60B54" w:rsidP="00D97BBB">
            <w:pPr>
              <w:rPr>
                <w:noProof/>
                <w:lang w:val="en-MY"/>
              </w:rPr>
            </w:pPr>
            <w:r>
              <w:rPr>
                <w:noProof/>
                <w:lang w:val="en-MY"/>
              </w:rPr>
              <w:t>IABCGH</w:t>
            </w:r>
          </w:p>
        </w:tc>
        <w:tc>
          <w:tcPr>
            <w:tcW w:w="1328" w:type="dxa"/>
          </w:tcPr>
          <w:p w14:paraId="2366AE47" w14:textId="77777777" w:rsidR="00B60B54" w:rsidRDefault="00B60B54" w:rsidP="00B60B54">
            <w:pPr>
              <w:rPr>
                <w:noProof/>
                <w:lang w:val="en-MY"/>
              </w:rPr>
            </w:pPr>
          </w:p>
        </w:tc>
      </w:tr>
      <w:tr w:rsidR="00B60B54" w14:paraId="15E5AAC3" w14:textId="77777777" w:rsidTr="00445669">
        <w:trPr>
          <w:trHeight w:val="390"/>
        </w:trPr>
        <w:tc>
          <w:tcPr>
            <w:tcW w:w="1843" w:type="dxa"/>
            <w:vMerge/>
          </w:tcPr>
          <w:p w14:paraId="5656B8D0" w14:textId="77777777" w:rsidR="00B60B54" w:rsidRDefault="00B60B54" w:rsidP="00B60B54">
            <w:pPr>
              <w:spacing w:before="240" w:after="240"/>
              <w:rPr>
                <w:noProof/>
                <w:lang w:val="en-MY"/>
              </w:rPr>
            </w:pPr>
          </w:p>
        </w:tc>
        <w:tc>
          <w:tcPr>
            <w:tcW w:w="1418" w:type="dxa"/>
            <w:gridSpan w:val="2"/>
            <w:vMerge/>
          </w:tcPr>
          <w:p w14:paraId="57FCF381" w14:textId="77777777" w:rsidR="00B60B54" w:rsidRDefault="00B60B54" w:rsidP="00B60B54">
            <w:pPr>
              <w:ind w:left="-90" w:right="-121" w:hanging="90"/>
              <w:jc w:val="center"/>
              <w:textDirection w:val="btLr"/>
              <w:rPr>
                <w:rFonts w:ascii="Arial" w:eastAsia="Arial" w:hAnsi="Arial" w:cs="Arial"/>
                <w:color w:val="000000"/>
                <w:sz w:val="18"/>
              </w:rPr>
            </w:pPr>
          </w:p>
        </w:tc>
        <w:tc>
          <w:tcPr>
            <w:tcW w:w="1417" w:type="dxa"/>
            <w:vMerge/>
          </w:tcPr>
          <w:p w14:paraId="1E1683F1" w14:textId="77777777" w:rsidR="00B60B54" w:rsidRDefault="00B60B54" w:rsidP="00B60B54">
            <w:pPr>
              <w:spacing w:before="240" w:after="240"/>
              <w:rPr>
                <w:noProof/>
                <w:lang w:val="en-MY"/>
              </w:rPr>
            </w:pPr>
          </w:p>
        </w:tc>
        <w:tc>
          <w:tcPr>
            <w:tcW w:w="1418" w:type="dxa"/>
            <w:gridSpan w:val="2"/>
            <w:vMerge/>
          </w:tcPr>
          <w:p w14:paraId="60D0737D" w14:textId="77777777" w:rsidR="00B60B54" w:rsidRDefault="00B60B54" w:rsidP="00B60B54">
            <w:pPr>
              <w:spacing w:before="240" w:after="240"/>
              <w:rPr>
                <w:noProof/>
                <w:lang w:val="en-MY"/>
              </w:rPr>
            </w:pPr>
          </w:p>
        </w:tc>
        <w:tc>
          <w:tcPr>
            <w:tcW w:w="1559" w:type="dxa"/>
            <w:gridSpan w:val="3"/>
          </w:tcPr>
          <w:p w14:paraId="37EB726E" w14:textId="77777777" w:rsidR="00B60B54" w:rsidRDefault="00B60B54" w:rsidP="00B60B54">
            <w:pPr>
              <w:rPr>
                <w:noProof/>
                <w:lang w:val="en-MY"/>
              </w:rPr>
            </w:pPr>
            <w:r>
              <w:rPr>
                <w:noProof/>
                <w:lang w:val="en-MY"/>
              </w:rPr>
              <w:t>IABCU</w:t>
            </w:r>
          </w:p>
        </w:tc>
        <w:tc>
          <w:tcPr>
            <w:tcW w:w="1328" w:type="dxa"/>
          </w:tcPr>
          <w:p w14:paraId="5E91AEA4" w14:textId="77777777" w:rsidR="00B60B54" w:rsidRDefault="00B60B54" w:rsidP="00B60B54">
            <w:pPr>
              <w:rPr>
                <w:noProof/>
                <w:lang w:val="en-MY"/>
              </w:rPr>
            </w:pPr>
          </w:p>
        </w:tc>
      </w:tr>
      <w:tr w:rsidR="00B60B54" w14:paraId="17B4CCA6" w14:textId="77777777" w:rsidTr="00445669">
        <w:trPr>
          <w:trHeight w:val="390"/>
        </w:trPr>
        <w:tc>
          <w:tcPr>
            <w:tcW w:w="1843" w:type="dxa"/>
            <w:vMerge/>
          </w:tcPr>
          <w:p w14:paraId="26D4C4DF" w14:textId="77777777" w:rsidR="00B60B54" w:rsidRDefault="00B60B54" w:rsidP="00B60B54">
            <w:pPr>
              <w:spacing w:before="240" w:after="240"/>
              <w:rPr>
                <w:noProof/>
                <w:lang w:val="en-MY"/>
              </w:rPr>
            </w:pPr>
          </w:p>
        </w:tc>
        <w:tc>
          <w:tcPr>
            <w:tcW w:w="1418" w:type="dxa"/>
            <w:gridSpan w:val="2"/>
            <w:vMerge/>
          </w:tcPr>
          <w:p w14:paraId="4B91642C" w14:textId="77777777" w:rsidR="00B60B54" w:rsidRDefault="00B60B54" w:rsidP="00B60B54">
            <w:pPr>
              <w:ind w:left="-90" w:right="-121" w:hanging="90"/>
              <w:jc w:val="center"/>
              <w:textDirection w:val="btLr"/>
              <w:rPr>
                <w:rFonts w:ascii="Arial" w:eastAsia="Arial" w:hAnsi="Arial" w:cs="Arial"/>
                <w:color w:val="000000"/>
                <w:sz w:val="18"/>
              </w:rPr>
            </w:pPr>
          </w:p>
        </w:tc>
        <w:tc>
          <w:tcPr>
            <w:tcW w:w="1417" w:type="dxa"/>
            <w:vMerge/>
          </w:tcPr>
          <w:p w14:paraId="23BCB890" w14:textId="77777777" w:rsidR="00B60B54" w:rsidRDefault="00B60B54" w:rsidP="00B60B54">
            <w:pPr>
              <w:spacing w:before="240" w:after="240"/>
              <w:rPr>
                <w:noProof/>
                <w:lang w:val="en-MY"/>
              </w:rPr>
            </w:pPr>
          </w:p>
        </w:tc>
        <w:tc>
          <w:tcPr>
            <w:tcW w:w="1418" w:type="dxa"/>
            <w:gridSpan w:val="2"/>
            <w:vMerge/>
          </w:tcPr>
          <w:p w14:paraId="1A013838" w14:textId="77777777" w:rsidR="00B60B54" w:rsidRDefault="00B60B54" w:rsidP="00B60B54">
            <w:pPr>
              <w:spacing w:before="240" w:after="240"/>
              <w:rPr>
                <w:noProof/>
                <w:lang w:val="en-MY"/>
              </w:rPr>
            </w:pPr>
          </w:p>
        </w:tc>
        <w:tc>
          <w:tcPr>
            <w:tcW w:w="1559" w:type="dxa"/>
            <w:gridSpan w:val="3"/>
          </w:tcPr>
          <w:p w14:paraId="3BD66FE5" w14:textId="77777777" w:rsidR="00B60B54" w:rsidRDefault="00B60B54" w:rsidP="00B60B54">
            <w:pPr>
              <w:rPr>
                <w:noProof/>
                <w:lang w:val="en-MY"/>
              </w:rPr>
            </w:pPr>
            <w:r>
              <w:rPr>
                <w:noProof/>
                <w:lang w:val="en-MY"/>
              </w:rPr>
              <w:t>IABSWK</w:t>
            </w:r>
          </w:p>
        </w:tc>
        <w:tc>
          <w:tcPr>
            <w:tcW w:w="1328" w:type="dxa"/>
          </w:tcPr>
          <w:p w14:paraId="2C8F7CD5" w14:textId="77777777" w:rsidR="00B60B54" w:rsidRDefault="00B60B54" w:rsidP="00B60B54">
            <w:pPr>
              <w:rPr>
                <w:noProof/>
                <w:lang w:val="en-MY"/>
              </w:rPr>
            </w:pPr>
          </w:p>
        </w:tc>
      </w:tr>
      <w:tr w:rsidR="00B60B54" w14:paraId="49996AB1" w14:textId="77777777" w:rsidTr="00445669">
        <w:trPr>
          <w:trHeight w:val="58"/>
        </w:trPr>
        <w:tc>
          <w:tcPr>
            <w:tcW w:w="1843" w:type="dxa"/>
            <w:vMerge/>
          </w:tcPr>
          <w:p w14:paraId="0E1BCAE8" w14:textId="77777777" w:rsidR="00B60B54" w:rsidRDefault="00B60B54" w:rsidP="00B60B54">
            <w:pPr>
              <w:spacing w:before="240" w:after="240"/>
              <w:rPr>
                <w:noProof/>
                <w:lang w:val="en-MY"/>
              </w:rPr>
            </w:pPr>
          </w:p>
        </w:tc>
        <w:tc>
          <w:tcPr>
            <w:tcW w:w="1418" w:type="dxa"/>
            <w:gridSpan w:val="2"/>
            <w:vMerge/>
          </w:tcPr>
          <w:p w14:paraId="5B43EE83" w14:textId="77777777" w:rsidR="00B60B54" w:rsidRDefault="00B60B54" w:rsidP="00B60B54">
            <w:pPr>
              <w:ind w:left="-90" w:right="-121" w:hanging="90"/>
              <w:jc w:val="center"/>
              <w:textDirection w:val="btLr"/>
              <w:rPr>
                <w:rFonts w:ascii="Arial" w:eastAsia="Arial" w:hAnsi="Arial" w:cs="Arial"/>
                <w:color w:val="000000"/>
                <w:sz w:val="18"/>
              </w:rPr>
            </w:pPr>
          </w:p>
        </w:tc>
        <w:tc>
          <w:tcPr>
            <w:tcW w:w="1417" w:type="dxa"/>
            <w:vMerge/>
          </w:tcPr>
          <w:p w14:paraId="5821F553" w14:textId="77777777" w:rsidR="00B60B54" w:rsidRDefault="00B60B54" w:rsidP="00B60B54">
            <w:pPr>
              <w:spacing w:before="240" w:after="240"/>
              <w:rPr>
                <w:noProof/>
                <w:lang w:val="en-MY"/>
              </w:rPr>
            </w:pPr>
          </w:p>
        </w:tc>
        <w:tc>
          <w:tcPr>
            <w:tcW w:w="1418" w:type="dxa"/>
            <w:gridSpan w:val="2"/>
            <w:vMerge/>
          </w:tcPr>
          <w:p w14:paraId="29CD53E9" w14:textId="77777777" w:rsidR="00B60B54" w:rsidRDefault="00B60B54" w:rsidP="00B60B54">
            <w:pPr>
              <w:spacing w:before="240" w:after="240"/>
              <w:rPr>
                <w:noProof/>
                <w:lang w:val="en-MY"/>
              </w:rPr>
            </w:pPr>
          </w:p>
        </w:tc>
        <w:tc>
          <w:tcPr>
            <w:tcW w:w="1559" w:type="dxa"/>
            <w:gridSpan w:val="3"/>
          </w:tcPr>
          <w:p w14:paraId="4518D48E" w14:textId="77777777" w:rsidR="00B60B54" w:rsidRDefault="00B60B54" w:rsidP="00B60B54">
            <w:pPr>
              <w:rPr>
                <w:noProof/>
                <w:lang w:val="en-MY"/>
              </w:rPr>
            </w:pPr>
            <w:r>
              <w:rPr>
                <w:noProof/>
                <w:lang w:val="en-MY"/>
              </w:rPr>
              <w:t>IAB SABAH</w:t>
            </w:r>
          </w:p>
        </w:tc>
        <w:tc>
          <w:tcPr>
            <w:tcW w:w="1328" w:type="dxa"/>
          </w:tcPr>
          <w:p w14:paraId="649F2D4A" w14:textId="77777777" w:rsidR="00B60B54" w:rsidRDefault="00B60B54" w:rsidP="00B60B54">
            <w:pPr>
              <w:rPr>
                <w:noProof/>
                <w:lang w:val="en-MY"/>
              </w:rPr>
            </w:pPr>
          </w:p>
        </w:tc>
      </w:tr>
      <w:tr w:rsidR="00B60B54" w14:paraId="31B486C0" w14:textId="77777777" w:rsidTr="00445669">
        <w:trPr>
          <w:trHeight w:val="588"/>
        </w:trPr>
        <w:tc>
          <w:tcPr>
            <w:tcW w:w="1843" w:type="dxa"/>
            <w:vMerge w:val="restart"/>
          </w:tcPr>
          <w:p w14:paraId="1D9ED6FA" w14:textId="77777777" w:rsidR="00B60B54" w:rsidRDefault="00B60B54" w:rsidP="00B60B54">
            <w:pPr>
              <w:spacing w:before="240" w:after="240"/>
              <w:rPr>
                <w:rFonts w:ascii="Arial" w:eastAsia="Arial" w:hAnsi="Arial" w:cs="Arial"/>
                <w:b/>
                <w:sz w:val="28"/>
                <w:szCs w:val="28"/>
              </w:rPr>
            </w:pPr>
          </w:p>
        </w:tc>
        <w:tc>
          <w:tcPr>
            <w:tcW w:w="1418" w:type="dxa"/>
            <w:gridSpan w:val="2"/>
            <w:vMerge w:val="restart"/>
          </w:tcPr>
          <w:p w14:paraId="71AA0404" w14:textId="77777777" w:rsidR="00B60B54" w:rsidRDefault="00B60B54" w:rsidP="00B60B54">
            <w:pPr>
              <w:spacing w:before="240" w:after="240"/>
              <w:rPr>
                <w:rFonts w:ascii="Arial" w:eastAsia="Arial" w:hAnsi="Arial" w:cs="Arial"/>
                <w:b/>
                <w:sz w:val="28"/>
                <w:szCs w:val="28"/>
              </w:rPr>
            </w:pPr>
          </w:p>
        </w:tc>
        <w:tc>
          <w:tcPr>
            <w:tcW w:w="1417" w:type="dxa"/>
            <w:vMerge w:val="restart"/>
          </w:tcPr>
          <w:p w14:paraId="22690D6F" w14:textId="77777777" w:rsidR="00B60B54" w:rsidRDefault="00B60B54" w:rsidP="00B60B54">
            <w:pPr>
              <w:spacing w:before="240" w:after="240"/>
              <w:rPr>
                <w:rFonts w:ascii="Arial" w:eastAsia="Arial" w:hAnsi="Arial" w:cs="Arial"/>
                <w:b/>
                <w:sz w:val="28"/>
                <w:szCs w:val="28"/>
              </w:rPr>
            </w:pPr>
          </w:p>
        </w:tc>
        <w:tc>
          <w:tcPr>
            <w:tcW w:w="1418" w:type="dxa"/>
            <w:gridSpan w:val="2"/>
            <w:vMerge w:val="restart"/>
          </w:tcPr>
          <w:p w14:paraId="33351818" w14:textId="77777777" w:rsidR="00B60B54" w:rsidRPr="00B60B54" w:rsidRDefault="00B60B54" w:rsidP="00B60B54">
            <w:pPr>
              <w:spacing w:before="240" w:after="240"/>
              <w:rPr>
                <w:rFonts w:ascii="Arial" w:eastAsia="Arial" w:hAnsi="Arial" w:cs="Arial"/>
              </w:rPr>
            </w:pPr>
            <w:r w:rsidRPr="00B60B54">
              <w:rPr>
                <w:rFonts w:ascii="Arial" w:eastAsia="Arial" w:hAnsi="Arial" w:cs="Arial"/>
              </w:rPr>
              <w:t>Nyatakan :</w:t>
            </w:r>
          </w:p>
        </w:tc>
        <w:tc>
          <w:tcPr>
            <w:tcW w:w="1124" w:type="dxa"/>
            <w:gridSpan w:val="2"/>
          </w:tcPr>
          <w:p w14:paraId="16EA101C" w14:textId="77777777" w:rsidR="00B60B54" w:rsidRPr="00B60B54" w:rsidRDefault="00B60B54" w:rsidP="00B60B54">
            <w:pPr>
              <w:rPr>
                <w:rFonts w:ascii="Arial" w:eastAsia="Arial" w:hAnsi="Arial" w:cs="Arial"/>
                <w:b/>
              </w:rPr>
            </w:pPr>
            <w:r w:rsidRPr="00B60B54">
              <w:rPr>
                <w:rFonts w:ascii="Arial" w:eastAsia="Arial" w:hAnsi="Arial" w:cs="Arial"/>
              </w:rPr>
              <w:t xml:space="preserve">Blok </w:t>
            </w:r>
          </w:p>
        </w:tc>
        <w:tc>
          <w:tcPr>
            <w:tcW w:w="1763" w:type="dxa"/>
            <w:gridSpan w:val="2"/>
          </w:tcPr>
          <w:p w14:paraId="2C78CF46" w14:textId="77777777" w:rsidR="00B60B54" w:rsidRDefault="00B60B54" w:rsidP="00B60B54">
            <w:pPr>
              <w:rPr>
                <w:rFonts w:ascii="Arial" w:eastAsia="Arial" w:hAnsi="Arial" w:cs="Arial"/>
                <w:b/>
                <w:sz w:val="28"/>
                <w:szCs w:val="28"/>
              </w:rPr>
            </w:pPr>
          </w:p>
        </w:tc>
      </w:tr>
      <w:tr w:rsidR="00B60B54" w14:paraId="75D89332" w14:textId="77777777" w:rsidTr="00445669">
        <w:trPr>
          <w:trHeight w:val="234"/>
        </w:trPr>
        <w:tc>
          <w:tcPr>
            <w:tcW w:w="1843" w:type="dxa"/>
            <w:vMerge/>
          </w:tcPr>
          <w:p w14:paraId="75A230D0" w14:textId="77777777" w:rsidR="00B60B54" w:rsidRDefault="00B60B54" w:rsidP="00B60B54">
            <w:pPr>
              <w:spacing w:before="240" w:after="240"/>
              <w:rPr>
                <w:rFonts w:ascii="Arial" w:eastAsia="Arial" w:hAnsi="Arial" w:cs="Arial"/>
                <w:b/>
                <w:sz w:val="28"/>
                <w:szCs w:val="28"/>
              </w:rPr>
            </w:pPr>
          </w:p>
        </w:tc>
        <w:tc>
          <w:tcPr>
            <w:tcW w:w="1418" w:type="dxa"/>
            <w:gridSpan w:val="2"/>
            <w:vMerge/>
          </w:tcPr>
          <w:p w14:paraId="6A379D30" w14:textId="77777777" w:rsidR="00B60B54" w:rsidRDefault="00B60B54" w:rsidP="00B60B54">
            <w:pPr>
              <w:spacing w:before="240" w:after="240"/>
              <w:rPr>
                <w:rFonts w:ascii="Arial" w:eastAsia="Arial" w:hAnsi="Arial" w:cs="Arial"/>
                <w:b/>
                <w:sz w:val="28"/>
                <w:szCs w:val="28"/>
              </w:rPr>
            </w:pPr>
          </w:p>
        </w:tc>
        <w:tc>
          <w:tcPr>
            <w:tcW w:w="1417" w:type="dxa"/>
            <w:vMerge/>
          </w:tcPr>
          <w:p w14:paraId="72961D91" w14:textId="77777777" w:rsidR="00B60B54" w:rsidRDefault="00B60B54" w:rsidP="00B60B54">
            <w:pPr>
              <w:spacing w:before="240" w:after="240"/>
              <w:rPr>
                <w:rFonts w:ascii="Arial" w:eastAsia="Arial" w:hAnsi="Arial" w:cs="Arial"/>
                <w:b/>
                <w:sz w:val="28"/>
                <w:szCs w:val="28"/>
              </w:rPr>
            </w:pPr>
          </w:p>
        </w:tc>
        <w:tc>
          <w:tcPr>
            <w:tcW w:w="1418" w:type="dxa"/>
            <w:gridSpan w:val="2"/>
            <w:vMerge/>
          </w:tcPr>
          <w:p w14:paraId="03F9296F" w14:textId="77777777" w:rsidR="00B60B54" w:rsidRDefault="00B60B54" w:rsidP="00B60B54">
            <w:pPr>
              <w:spacing w:before="240" w:after="240"/>
              <w:rPr>
                <w:rFonts w:ascii="Arial" w:eastAsia="Arial" w:hAnsi="Arial" w:cs="Arial"/>
              </w:rPr>
            </w:pPr>
          </w:p>
        </w:tc>
        <w:tc>
          <w:tcPr>
            <w:tcW w:w="1124" w:type="dxa"/>
            <w:gridSpan w:val="2"/>
          </w:tcPr>
          <w:p w14:paraId="08B72E37" w14:textId="77777777" w:rsidR="00B60B54" w:rsidRPr="00B60B54" w:rsidRDefault="00B60B54" w:rsidP="00B60B54">
            <w:pPr>
              <w:rPr>
                <w:rFonts w:ascii="Arial" w:eastAsia="Arial" w:hAnsi="Arial" w:cs="Arial"/>
              </w:rPr>
            </w:pPr>
            <w:r w:rsidRPr="00B60B54">
              <w:rPr>
                <w:rFonts w:ascii="Arial" w:eastAsia="Arial" w:hAnsi="Arial" w:cs="Arial"/>
              </w:rPr>
              <w:t xml:space="preserve">Aras </w:t>
            </w:r>
          </w:p>
        </w:tc>
        <w:tc>
          <w:tcPr>
            <w:tcW w:w="1763" w:type="dxa"/>
            <w:gridSpan w:val="2"/>
          </w:tcPr>
          <w:p w14:paraId="7674B1DE" w14:textId="77777777" w:rsidR="00B60B54" w:rsidRDefault="00B60B54" w:rsidP="00B60B54">
            <w:pPr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B60B54" w14:paraId="6D2FD62F" w14:textId="77777777" w:rsidTr="00B34FC9">
        <w:trPr>
          <w:trHeight w:val="830"/>
        </w:trPr>
        <w:tc>
          <w:tcPr>
            <w:tcW w:w="8983" w:type="dxa"/>
            <w:gridSpan w:val="10"/>
          </w:tcPr>
          <w:p w14:paraId="1093E79E" w14:textId="77777777" w:rsidR="00B60B54" w:rsidRDefault="00B60B54" w:rsidP="00B60B5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Maklumat Aduan:</w:t>
            </w:r>
          </w:p>
          <w:p w14:paraId="15295505" w14:textId="77777777" w:rsidR="00B60B54" w:rsidRDefault="00B60B54" w:rsidP="00B60B54">
            <w:pPr>
              <w:rPr>
                <w:rFonts w:ascii="Arial" w:eastAsia="Arial" w:hAnsi="Arial" w:cs="Arial"/>
                <w:sz w:val="24"/>
                <w:szCs w:val="24"/>
              </w:rPr>
            </w:pPr>
          </w:p>
          <w:p w14:paraId="6DAF5244" w14:textId="77777777" w:rsidR="00445669" w:rsidRDefault="00445669" w:rsidP="00B60B54">
            <w:pPr>
              <w:rPr>
                <w:rFonts w:ascii="Arial" w:eastAsia="Arial" w:hAnsi="Arial" w:cs="Arial"/>
                <w:sz w:val="24"/>
                <w:szCs w:val="24"/>
              </w:rPr>
            </w:pPr>
          </w:p>
          <w:p w14:paraId="79F3F668" w14:textId="77777777" w:rsidR="00445669" w:rsidRDefault="00445669" w:rsidP="00B60B54">
            <w:pPr>
              <w:rPr>
                <w:rFonts w:ascii="Arial" w:eastAsia="Arial" w:hAnsi="Arial" w:cs="Arial"/>
                <w:sz w:val="24"/>
                <w:szCs w:val="24"/>
              </w:rPr>
            </w:pPr>
          </w:p>
          <w:p w14:paraId="1F40EFCA" w14:textId="77777777" w:rsidR="00445669" w:rsidRDefault="00445669" w:rsidP="00B60B54">
            <w:pPr>
              <w:rPr>
                <w:rFonts w:ascii="Arial" w:eastAsia="Arial" w:hAnsi="Arial" w:cs="Arial"/>
                <w:sz w:val="24"/>
                <w:szCs w:val="24"/>
              </w:rPr>
            </w:pPr>
          </w:p>
          <w:p w14:paraId="193BE38A" w14:textId="77777777" w:rsidR="00445669" w:rsidRDefault="00445669" w:rsidP="00B60B54">
            <w:pPr>
              <w:rPr>
                <w:rFonts w:ascii="Arial" w:eastAsia="Arial" w:hAnsi="Arial" w:cs="Arial"/>
                <w:sz w:val="24"/>
                <w:szCs w:val="24"/>
              </w:rPr>
            </w:pPr>
          </w:p>
          <w:p w14:paraId="2994DFBA" w14:textId="77777777" w:rsidR="00445669" w:rsidRDefault="00445669" w:rsidP="00B60B54">
            <w:pPr>
              <w:rPr>
                <w:rFonts w:ascii="Arial" w:eastAsia="Arial" w:hAnsi="Arial" w:cs="Arial"/>
                <w:sz w:val="24"/>
                <w:szCs w:val="24"/>
              </w:rPr>
            </w:pPr>
          </w:p>
          <w:p w14:paraId="4F57BE0F" w14:textId="77777777" w:rsidR="00445669" w:rsidRDefault="00445669" w:rsidP="00B60B54">
            <w:pPr>
              <w:rPr>
                <w:rFonts w:ascii="Arial" w:eastAsia="Arial" w:hAnsi="Arial" w:cs="Arial"/>
                <w:sz w:val="24"/>
                <w:szCs w:val="24"/>
              </w:rPr>
            </w:pPr>
          </w:p>
          <w:p w14:paraId="742316F8" w14:textId="77777777" w:rsidR="00445669" w:rsidRDefault="00445669" w:rsidP="00B60B54">
            <w:pPr>
              <w:rPr>
                <w:rFonts w:ascii="Arial" w:eastAsia="Arial" w:hAnsi="Arial" w:cs="Arial"/>
                <w:sz w:val="24"/>
                <w:szCs w:val="24"/>
              </w:rPr>
            </w:pPr>
          </w:p>
          <w:p w14:paraId="013519EA" w14:textId="77777777" w:rsidR="00445669" w:rsidRDefault="00445669" w:rsidP="00B60B54">
            <w:pPr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B60B54" w14:paraId="1F60B396" w14:textId="77777777" w:rsidTr="00B34FC9">
        <w:trPr>
          <w:trHeight w:val="494"/>
        </w:trPr>
        <w:tc>
          <w:tcPr>
            <w:tcW w:w="8983" w:type="dxa"/>
            <w:gridSpan w:val="10"/>
            <w:shd w:val="clear" w:color="auto" w:fill="E7E6E6" w:themeFill="background2"/>
          </w:tcPr>
          <w:p w14:paraId="5F38C169" w14:textId="77777777" w:rsidR="00B60B54" w:rsidRDefault="00B60B54" w:rsidP="00B60B54">
            <w:pPr>
              <w:spacing w:before="120" w:after="120"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B. BUTIR-BUTIR PELAPOR</w:t>
            </w:r>
          </w:p>
        </w:tc>
      </w:tr>
      <w:tr w:rsidR="00B60B54" w14:paraId="6EFC1C24" w14:textId="77777777" w:rsidTr="00B34FC9">
        <w:trPr>
          <w:trHeight w:val="346"/>
        </w:trPr>
        <w:tc>
          <w:tcPr>
            <w:tcW w:w="1972" w:type="dxa"/>
            <w:gridSpan w:val="2"/>
          </w:tcPr>
          <w:p w14:paraId="5BD63E2F" w14:textId="77777777" w:rsidR="00B60B54" w:rsidRDefault="00B60B54" w:rsidP="00B60B54">
            <w:pPr>
              <w:spacing w:before="40" w:after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 xml:space="preserve">Nama </w:t>
            </w:r>
          </w:p>
        </w:tc>
        <w:tc>
          <w:tcPr>
            <w:tcW w:w="7011" w:type="dxa"/>
            <w:gridSpan w:val="8"/>
          </w:tcPr>
          <w:p w14:paraId="451C6FDC" w14:textId="77777777" w:rsidR="00B60B54" w:rsidRDefault="00B60B54" w:rsidP="00B60B54">
            <w:pPr>
              <w:spacing w:before="40" w:after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B60B54" w14:paraId="19F174C5" w14:textId="77777777" w:rsidTr="00B34FC9">
        <w:trPr>
          <w:trHeight w:val="346"/>
        </w:trPr>
        <w:tc>
          <w:tcPr>
            <w:tcW w:w="1972" w:type="dxa"/>
            <w:gridSpan w:val="2"/>
          </w:tcPr>
          <w:p w14:paraId="58D08D62" w14:textId="77777777" w:rsidR="00B60B54" w:rsidRDefault="00B60B54" w:rsidP="00B60B54">
            <w:pPr>
              <w:spacing w:before="40" w:after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 xml:space="preserve">Bahagian/Unit </w:t>
            </w:r>
          </w:p>
        </w:tc>
        <w:tc>
          <w:tcPr>
            <w:tcW w:w="4095" w:type="dxa"/>
            <w:gridSpan w:val="3"/>
          </w:tcPr>
          <w:p w14:paraId="53CCCFA1" w14:textId="77777777" w:rsidR="00B60B54" w:rsidRDefault="00B60B54" w:rsidP="00B60B54">
            <w:pPr>
              <w:spacing w:before="40" w:after="40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2916" w:type="dxa"/>
            <w:gridSpan w:val="5"/>
            <w:vMerge w:val="restart"/>
          </w:tcPr>
          <w:p w14:paraId="734623F5" w14:textId="77777777" w:rsidR="00B60B54" w:rsidRDefault="00B60B54" w:rsidP="00B60B54">
            <w:pPr>
              <w:spacing w:before="40" w:after="40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  <w:p w14:paraId="64DE715A" w14:textId="77777777" w:rsidR="00B60B54" w:rsidRDefault="00B60B54" w:rsidP="00B60B54">
            <w:pPr>
              <w:spacing w:before="40" w:after="40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  <w:p w14:paraId="44AF7392" w14:textId="77777777" w:rsidR="00B60B54" w:rsidRDefault="00B60B54" w:rsidP="00B60B54">
            <w:pPr>
              <w:spacing w:before="40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 xml:space="preserve">(Tandatangan) </w:t>
            </w:r>
          </w:p>
        </w:tc>
      </w:tr>
      <w:tr w:rsidR="00B60B54" w14:paraId="366DA4E4" w14:textId="77777777" w:rsidTr="00B34FC9">
        <w:trPr>
          <w:trHeight w:val="346"/>
        </w:trPr>
        <w:tc>
          <w:tcPr>
            <w:tcW w:w="1972" w:type="dxa"/>
            <w:gridSpan w:val="2"/>
          </w:tcPr>
          <w:p w14:paraId="5F195D0A" w14:textId="77777777" w:rsidR="00B60B54" w:rsidRDefault="00B60B54" w:rsidP="00B60B54">
            <w:pPr>
              <w:spacing w:before="40" w:after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 xml:space="preserve">No. Telefon </w:t>
            </w:r>
          </w:p>
        </w:tc>
        <w:tc>
          <w:tcPr>
            <w:tcW w:w="4095" w:type="dxa"/>
            <w:gridSpan w:val="3"/>
          </w:tcPr>
          <w:p w14:paraId="6B1340AA" w14:textId="77777777" w:rsidR="00B60B54" w:rsidRDefault="00B60B54" w:rsidP="00B60B54">
            <w:pPr>
              <w:spacing w:before="40" w:after="40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2916" w:type="dxa"/>
            <w:gridSpan w:val="5"/>
            <w:vMerge/>
          </w:tcPr>
          <w:p w14:paraId="5CA4B982" w14:textId="77777777" w:rsidR="00B60B54" w:rsidRDefault="00B60B54" w:rsidP="00B60B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B60B54" w14:paraId="49DC0BD4" w14:textId="77777777" w:rsidTr="00B34FC9">
        <w:trPr>
          <w:trHeight w:val="256"/>
        </w:trPr>
        <w:tc>
          <w:tcPr>
            <w:tcW w:w="1972" w:type="dxa"/>
            <w:gridSpan w:val="2"/>
          </w:tcPr>
          <w:p w14:paraId="275B918D" w14:textId="77777777" w:rsidR="00B60B54" w:rsidRDefault="00B60B54" w:rsidP="00B60B54">
            <w:pPr>
              <w:spacing w:before="40" w:after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 xml:space="preserve">Tarikh </w:t>
            </w:r>
          </w:p>
        </w:tc>
        <w:tc>
          <w:tcPr>
            <w:tcW w:w="4095" w:type="dxa"/>
            <w:gridSpan w:val="3"/>
          </w:tcPr>
          <w:p w14:paraId="7EEB9613" w14:textId="77777777" w:rsidR="00B60B54" w:rsidRDefault="00B60B54" w:rsidP="00B60B54">
            <w:pPr>
              <w:spacing w:before="40" w:after="40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2916" w:type="dxa"/>
            <w:gridSpan w:val="5"/>
            <w:vMerge/>
          </w:tcPr>
          <w:p w14:paraId="2EE95E86" w14:textId="77777777" w:rsidR="00B60B54" w:rsidRDefault="00B60B54" w:rsidP="00B60B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B60B54" w14:paraId="3F19DEFC" w14:textId="77777777" w:rsidTr="00B34FC9">
        <w:trPr>
          <w:trHeight w:val="494"/>
        </w:trPr>
        <w:tc>
          <w:tcPr>
            <w:tcW w:w="8983" w:type="dxa"/>
            <w:gridSpan w:val="10"/>
            <w:shd w:val="clear" w:color="auto" w:fill="E7E6E6" w:themeFill="background2"/>
          </w:tcPr>
          <w:p w14:paraId="19BE92FE" w14:textId="77777777" w:rsidR="00B60B54" w:rsidRDefault="00B60B54" w:rsidP="00B60B54">
            <w:pPr>
              <w:spacing w:before="120" w:after="120"/>
              <w:rPr>
                <w:rFonts w:ascii="Arial" w:eastAsia="Arial" w:hAnsi="Arial" w:cs="Arial"/>
                <w:b/>
                <w:i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 xml:space="preserve">C. PEGAWAI YANG MENGURUSKAN </w:t>
            </w:r>
            <w:r>
              <w:rPr>
                <w:rFonts w:ascii="Arial" w:eastAsia="Arial" w:hAnsi="Arial" w:cs="Arial"/>
                <w:b/>
                <w:i/>
                <w:sz w:val="24"/>
                <w:szCs w:val="24"/>
              </w:rPr>
              <w:t>(Diisi oleh JPRSM )</w:t>
            </w:r>
          </w:p>
        </w:tc>
      </w:tr>
      <w:tr w:rsidR="00B60B54" w14:paraId="463C4EFD" w14:textId="77777777" w:rsidTr="00B34FC9">
        <w:trPr>
          <w:trHeight w:val="346"/>
        </w:trPr>
        <w:tc>
          <w:tcPr>
            <w:tcW w:w="1972" w:type="dxa"/>
            <w:gridSpan w:val="2"/>
          </w:tcPr>
          <w:p w14:paraId="5E8C32AD" w14:textId="77777777" w:rsidR="00B60B54" w:rsidRDefault="00B60B54" w:rsidP="00B60B54">
            <w:pPr>
              <w:spacing w:before="40" w:after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 xml:space="preserve">Nama </w:t>
            </w:r>
          </w:p>
        </w:tc>
        <w:tc>
          <w:tcPr>
            <w:tcW w:w="7011" w:type="dxa"/>
            <w:gridSpan w:val="8"/>
          </w:tcPr>
          <w:p w14:paraId="4380FB7A" w14:textId="77777777" w:rsidR="00B60B54" w:rsidRDefault="00B60B54" w:rsidP="00B60B54">
            <w:pPr>
              <w:spacing w:before="40" w:after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 xml:space="preserve">     </w:t>
            </w:r>
          </w:p>
        </w:tc>
      </w:tr>
      <w:tr w:rsidR="00B60B54" w14:paraId="45E8C385" w14:textId="77777777" w:rsidTr="00B34FC9">
        <w:trPr>
          <w:trHeight w:val="346"/>
        </w:trPr>
        <w:tc>
          <w:tcPr>
            <w:tcW w:w="1972" w:type="dxa"/>
            <w:gridSpan w:val="2"/>
          </w:tcPr>
          <w:p w14:paraId="12AF0752" w14:textId="77777777" w:rsidR="00B60B54" w:rsidRDefault="00B60B54" w:rsidP="00B60B54">
            <w:pPr>
              <w:spacing w:before="40" w:after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 xml:space="preserve">Jawatan </w:t>
            </w:r>
          </w:p>
        </w:tc>
        <w:tc>
          <w:tcPr>
            <w:tcW w:w="7011" w:type="dxa"/>
            <w:gridSpan w:val="8"/>
          </w:tcPr>
          <w:p w14:paraId="5FB88C3C" w14:textId="77777777" w:rsidR="00B60B54" w:rsidRDefault="00B60B54" w:rsidP="00B60B54">
            <w:pPr>
              <w:spacing w:before="40" w:after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B60B54" w14:paraId="6E9B80C5" w14:textId="77777777" w:rsidTr="00B34FC9">
        <w:trPr>
          <w:trHeight w:val="346"/>
        </w:trPr>
        <w:tc>
          <w:tcPr>
            <w:tcW w:w="1972" w:type="dxa"/>
            <w:gridSpan w:val="2"/>
          </w:tcPr>
          <w:p w14:paraId="0DA1AA79" w14:textId="77777777" w:rsidR="00B60B54" w:rsidRDefault="00B60B54" w:rsidP="00B60B54">
            <w:pPr>
              <w:spacing w:before="40" w:after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 xml:space="preserve">Tarikh </w:t>
            </w:r>
          </w:p>
        </w:tc>
        <w:tc>
          <w:tcPr>
            <w:tcW w:w="7011" w:type="dxa"/>
            <w:gridSpan w:val="8"/>
          </w:tcPr>
          <w:p w14:paraId="0E159FAE" w14:textId="77777777" w:rsidR="00B60B54" w:rsidRDefault="00B60B54" w:rsidP="00B60B54">
            <w:pPr>
              <w:spacing w:before="40" w:after="40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B60B54" w14:paraId="366203C8" w14:textId="77777777" w:rsidTr="00B34FC9">
        <w:trPr>
          <w:trHeight w:val="346"/>
        </w:trPr>
        <w:tc>
          <w:tcPr>
            <w:tcW w:w="1972" w:type="dxa"/>
            <w:gridSpan w:val="2"/>
          </w:tcPr>
          <w:p w14:paraId="5EA7E5FF" w14:textId="77777777" w:rsidR="00B60B54" w:rsidRDefault="00B60B54" w:rsidP="00B60B54">
            <w:pPr>
              <w:spacing w:before="40" w:after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 xml:space="preserve">Tempoh Jaminan </w:t>
            </w:r>
          </w:p>
        </w:tc>
        <w:tc>
          <w:tcPr>
            <w:tcW w:w="7011" w:type="dxa"/>
            <w:gridSpan w:val="8"/>
          </w:tcPr>
          <w:p w14:paraId="6A2F5F25" w14:textId="77777777" w:rsidR="00B60B54" w:rsidRDefault="00B60B54" w:rsidP="00B60B54">
            <w:pPr>
              <w:spacing w:before="40" w:after="40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B60B54" w14:paraId="084A6FB5" w14:textId="77777777" w:rsidTr="00CD375E">
        <w:trPr>
          <w:trHeight w:val="420"/>
        </w:trPr>
        <w:tc>
          <w:tcPr>
            <w:tcW w:w="1972" w:type="dxa"/>
            <w:gridSpan w:val="2"/>
          </w:tcPr>
          <w:p w14:paraId="6937D45D" w14:textId="77777777" w:rsidR="00B60B54" w:rsidRDefault="00B60B54" w:rsidP="00B60B54">
            <w:pPr>
              <w:spacing w:before="40" w:after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Ulasan</w:t>
            </w:r>
          </w:p>
        </w:tc>
        <w:tc>
          <w:tcPr>
            <w:tcW w:w="7011" w:type="dxa"/>
            <w:gridSpan w:val="8"/>
          </w:tcPr>
          <w:p w14:paraId="1DDAE348" w14:textId="77777777" w:rsidR="00B60B54" w:rsidRDefault="00B60B54" w:rsidP="00B60B54">
            <w:pPr>
              <w:spacing w:before="40" w:after="40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  <w:p w14:paraId="714DFF6B" w14:textId="77777777" w:rsidR="00B60B54" w:rsidRDefault="00B60B54" w:rsidP="00B60B54">
            <w:pPr>
              <w:spacing w:before="40"/>
              <w:rPr>
                <w:rFonts w:ascii="Arial" w:eastAsia="Arial" w:hAnsi="Arial" w:cs="Arial"/>
                <w:sz w:val="24"/>
                <w:szCs w:val="24"/>
              </w:rPr>
            </w:pPr>
          </w:p>
          <w:p w14:paraId="584CA9E6" w14:textId="77777777" w:rsidR="00445669" w:rsidRDefault="00445669" w:rsidP="00B60B54">
            <w:pPr>
              <w:spacing w:before="40"/>
              <w:rPr>
                <w:rFonts w:ascii="Arial" w:eastAsia="Arial" w:hAnsi="Arial" w:cs="Arial"/>
                <w:sz w:val="24"/>
                <w:szCs w:val="24"/>
              </w:rPr>
            </w:pPr>
          </w:p>
          <w:p w14:paraId="101ECA7A" w14:textId="77777777" w:rsidR="00445669" w:rsidRDefault="00445669" w:rsidP="00B60B54">
            <w:pPr>
              <w:spacing w:before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B60B54" w14:paraId="2A68A9EA" w14:textId="77777777" w:rsidTr="00B34FC9">
        <w:trPr>
          <w:trHeight w:val="346"/>
        </w:trPr>
        <w:tc>
          <w:tcPr>
            <w:tcW w:w="8983" w:type="dxa"/>
            <w:gridSpan w:val="10"/>
            <w:shd w:val="clear" w:color="auto" w:fill="E7E6E6" w:themeFill="background2"/>
          </w:tcPr>
          <w:p w14:paraId="2AAC2DE0" w14:textId="77777777" w:rsidR="00B60B54" w:rsidRPr="00B34FC9" w:rsidRDefault="00B60B54" w:rsidP="00B60B54">
            <w:pPr>
              <w:spacing w:before="40" w:after="40"/>
              <w:rPr>
                <w:rFonts w:ascii="Arial" w:eastAsia="Arial" w:hAnsi="Arial" w:cs="Arial"/>
                <w:sz w:val="24"/>
                <w:szCs w:val="24"/>
              </w:rPr>
            </w:pPr>
            <w:r w:rsidRPr="00B34FC9">
              <w:rPr>
                <w:rFonts w:ascii="Arial" w:eastAsia="Arial" w:hAnsi="Arial" w:cs="Arial"/>
                <w:b/>
                <w:sz w:val="24"/>
                <w:szCs w:val="24"/>
              </w:rPr>
              <w:lastRenderedPageBreak/>
              <w:t xml:space="preserve">D. </w:t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t>LAPORAN  STATUS PEMBAIKAN KEROSAKAN ( Diisi oleh PTM F44/PPTM FA29)</w:t>
            </w:r>
          </w:p>
        </w:tc>
      </w:tr>
      <w:tr w:rsidR="00B60B54" w14:paraId="4B371181" w14:textId="77777777" w:rsidTr="00B34FC9">
        <w:trPr>
          <w:trHeight w:val="453"/>
        </w:trPr>
        <w:tc>
          <w:tcPr>
            <w:tcW w:w="1972" w:type="dxa"/>
            <w:gridSpan w:val="2"/>
          </w:tcPr>
          <w:p w14:paraId="0C4B510D" w14:textId="77777777" w:rsidR="00B60B54" w:rsidRDefault="00B60B54" w:rsidP="00B60B5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Nama</w:t>
            </w:r>
          </w:p>
        </w:tc>
        <w:tc>
          <w:tcPr>
            <w:tcW w:w="7011" w:type="dxa"/>
            <w:gridSpan w:val="8"/>
          </w:tcPr>
          <w:p w14:paraId="4071076F" w14:textId="77777777" w:rsidR="00B60B54" w:rsidRDefault="00B60B54" w:rsidP="00B60B54">
            <w:pPr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B60B54" w14:paraId="729A6B66" w14:textId="77777777" w:rsidTr="00B34FC9">
        <w:trPr>
          <w:trHeight w:val="472"/>
        </w:trPr>
        <w:tc>
          <w:tcPr>
            <w:tcW w:w="1972" w:type="dxa"/>
            <w:gridSpan w:val="2"/>
          </w:tcPr>
          <w:p w14:paraId="1AA75616" w14:textId="77777777" w:rsidR="00B60B54" w:rsidRDefault="00B60B54" w:rsidP="00B60B5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Jawatan</w:t>
            </w:r>
          </w:p>
        </w:tc>
        <w:tc>
          <w:tcPr>
            <w:tcW w:w="7011" w:type="dxa"/>
            <w:gridSpan w:val="8"/>
          </w:tcPr>
          <w:p w14:paraId="209E43C4" w14:textId="77777777" w:rsidR="00B60B54" w:rsidRDefault="00B60B54" w:rsidP="00B60B54">
            <w:pPr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B60B54" w14:paraId="44095088" w14:textId="77777777" w:rsidTr="00B34FC9">
        <w:trPr>
          <w:trHeight w:val="472"/>
        </w:trPr>
        <w:tc>
          <w:tcPr>
            <w:tcW w:w="1972" w:type="dxa"/>
            <w:gridSpan w:val="2"/>
          </w:tcPr>
          <w:p w14:paraId="291726E9" w14:textId="77777777" w:rsidR="00B60B54" w:rsidRDefault="00B60B54" w:rsidP="00B60B5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 xml:space="preserve">Tarikh </w:t>
            </w:r>
          </w:p>
        </w:tc>
        <w:tc>
          <w:tcPr>
            <w:tcW w:w="7011" w:type="dxa"/>
            <w:gridSpan w:val="8"/>
          </w:tcPr>
          <w:p w14:paraId="783C800C" w14:textId="77777777" w:rsidR="00B60B54" w:rsidRDefault="00B60B54" w:rsidP="00B60B54">
            <w:pPr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B60B54" w14:paraId="2F92B225" w14:textId="77777777" w:rsidTr="00B34FC9">
        <w:trPr>
          <w:trHeight w:val="472"/>
        </w:trPr>
        <w:tc>
          <w:tcPr>
            <w:tcW w:w="1972" w:type="dxa"/>
            <w:gridSpan w:val="2"/>
          </w:tcPr>
          <w:p w14:paraId="34635B22" w14:textId="77777777" w:rsidR="00B60B54" w:rsidRDefault="00B60B54" w:rsidP="00B60B5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Ulasan</w:t>
            </w:r>
          </w:p>
        </w:tc>
        <w:tc>
          <w:tcPr>
            <w:tcW w:w="4167" w:type="dxa"/>
            <w:gridSpan w:val="5"/>
          </w:tcPr>
          <w:p w14:paraId="62ABE624" w14:textId="77777777" w:rsidR="00B60B54" w:rsidRDefault="00B60B54" w:rsidP="00B60B54">
            <w:pPr>
              <w:pBdr>
                <w:left w:val="single" w:sz="4" w:space="4" w:color="000000"/>
              </w:pBdr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2844" w:type="dxa"/>
            <w:gridSpan w:val="3"/>
          </w:tcPr>
          <w:p w14:paraId="77A8D528" w14:textId="77777777" w:rsidR="00B60B54" w:rsidRDefault="00B60B54" w:rsidP="00B60B54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  <w:p w14:paraId="230656D2" w14:textId="77777777" w:rsidR="00B60B54" w:rsidRDefault="00B60B54" w:rsidP="00B60B54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  <w:p w14:paraId="453D705C" w14:textId="77777777" w:rsidR="00B60B54" w:rsidRDefault="00B60B54" w:rsidP="00B60B54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  <w:p w14:paraId="610C4A7E" w14:textId="77777777" w:rsidR="00B60B54" w:rsidRDefault="00B60B54" w:rsidP="00B60B54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(Tandatangan)</w:t>
            </w:r>
          </w:p>
        </w:tc>
      </w:tr>
      <w:tr w:rsidR="00B60B54" w14:paraId="1ECF8C30" w14:textId="77777777" w:rsidTr="00B34FC9">
        <w:trPr>
          <w:trHeight w:val="472"/>
        </w:trPr>
        <w:tc>
          <w:tcPr>
            <w:tcW w:w="8983" w:type="dxa"/>
            <w:gridSpan w:val="10"/>
            <w:shd w:val="clear" w:color="auto" w:fill="E7E6E6" w:themeFill="background2"/>
          </w:tcPr>
          <w:p w14:paraId="29C8FE46" w14:textId="77777777" w:rsidR="00B60B54" w:rsidRDefault="00B60B54" w:rsidP="00B60B54">
            <w:pPr>
              <w:rPr>
                <w:rFonts w:ascii="Arial" w:eastAsia="Arial" w:hAnsi="Arial" w:cs="Arial"/>
                <w:sz w:val="24"/>
                <w:szCs w:val="24"/>
              </w:rPr>
            </w:pPr>
            <w:r w:rsidRPr="00B34FC9">
              <w:rPr>
                <w:rFonts w:ascii="Arial" w:eastAsia="Arial" w:hAnsi="Arial" w:cs="Arial"/>
                <w:b/>
                <w:sz w:val="24"/>
                <w:szCs w:val="24"/>
              </w:rPr>
              <w:t>E.</w:t>
            </w:r>
            <w:r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  <w:r w:rsidRPr="00B34FC9">
              <w:rPr>
                <w:rFonts w:ascii="Arial" w:eastAsia="Arial" w:hAnsi="Arial" w:cs="Arial"/>
                <w:b/>
                <w:sz w:val="24"/>
                <w:szCs w:val="24"/>
                <w:shd w:val="clear" w:color="auto" w:fill="E7E6E6" w:themeFill="background2"/>
              </w:rPr>
              <w:t>TINDAKAN DAN PENGESAHAN : (JPSI )</w:t>
            </w:r>
          </w:p>
        </w:tc>
      </w:tr>
      <w:tr w:rsidR="00B60B54" w14:paraId="703F50C4" w14:textId="77777777" w:rsidTr="00B34FC9">
        <w:trPr>
          <w:trHeight w:val="472"/>
        </w:trPr>
        <w:tc>
          <w:tcPr>
            <w:tcW w:w="1972" w:type="dxa"/>
            <w:gridSpan w:val="2"/>
          </w:tcPr>
          <w:p w14:paraId="1B41CF3A" w14:textId="77777777" w:rsidR="00B60B54" w:rsidRDefault="00B60B54" w:rsidP="00B60B5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Ulasan :</w:t>
            </w:r>
          </w:p>
        </w:tc>
        <w:tc>
          <w:tcPr>
            <w:tcW w:w="4167" w:type="dxa"/>
            <w:gridSpan w:val="5"/>
          </w:tcPr>
          <w:p w14:paraId="46B7A9FA" w14:textId="77777777" w:rsidR="00B60B54" w:rsidRDefault="00B60B54" w:rsidP="00B60B54">
            <w:pPr>
              <w:pBdr>
                <w:left w:val="single" w:sz="4" w:space="4" w:color="000000"/>
              </w:pBdr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2844" w:type="dxa"/>
            <w:gridSpan w:val="3"/>
          </w:tcPr>
          <w:p w14:paraId="0F00C7B8" w14:textId="77777777" w:rsidR="00B60B54" w:rsidRDefault="00B60B54" w:rsidP="00B60B54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  <w:p w14:paraId="2BFAA6E6" w14:textId="77777777" w:rsidR="00B60B54" w:rsidRDefault="00B60B54" w:rsidP="00B60B54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  <w:p w14:paraId="49E1A337" w14:textId="77777777" w:rsidR="00B60B54" w:rsidRDefault="00B60B54" w:rsidP="00B60B54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(Tandatangan dan Cop Rasmi)</w:t>
            </w:r>
          </w:p>
        </w:tc>
      </w:tr>
    </w:tbl>
    <w:p w14:paraId="480A5C99" w14:textId="77777777" w:rsidR="00E14167" w:rsidRDefault="00E14167" w:rsidP="00E14167">
      <w:pPr>
        <w:spacing w:line="360" w:lineRule="auto"/>
        <w:rPr>
          <w:rFonts w:ascii="Arial" w:eastAsia="Arial" w:hAnsi="Arial" w:cs="Arial"/>
          <w:sz w:val="24"/>
          <w:szCs w:val="24"/>
        </w:rPr>
      </w:pPr>
    </w:p>
    <w:p w14:paraId="508F3AEA" w14:textId="77777777" w:rsidR="001865EF" w:rsidRDefault="001865EF"/>
    <w:sectPr w:rsidR="001865EF" w:rsidSect="00FA06CC">
      <w:headerReference w:type="even" r:id="rId7"/>
      <w:headerReference w:type="default" r:id="rId8"/>
      <w:headerReference w:type="first" r:id="rId9"/>
      <w:pgSz w:w="11909" w:h="16834"/>
      <w:pgMar w:top="1151" w:right="1440" w:bottom="1264" w:left="1559" w:header="397" w:footer="964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B19372" w14:textId="77777777" w:rsidR="00947A45" w:rsidRDefault="00947A45">
      <w:r>
        <w:separator/>
      </w:r>
    </w:p>
  </w:endnote>
  <w:endnote w:type="continuationSeparator" w:id="0">
    <w:p w14:paraId="76C0CE34" w14:textId="77777777" w:rsidR="00947A45" w:rsidRDefault="00947A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B709CB" w14:textId="77777777" w:rsidR="00947A45" w:rsidRDefault="00947A45">
      <w:r>
        <w:separator/>
      </w:r>
    </w:p>
  </w:footnote>
  <w:footnote w:type="continuationSeparator" w:id="0">
    <w:p w14:paraId="2269F3BE" w14:textId="77777777" w:rsidR="00947A45" w:rsidRDefault="00947A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B2B394" w14:textId="77777777" w:rsidR="009F3CE2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858BAE" w14:textId="77777777" w:rsidR="00445669" w:rsidRPr="00445669" w:rsidRDefault="00445669" w:rsidP="00445669">
    <w:pPr>
      <w:pStyle w:val="Header"/>
      <w:jc w:val="right"/>
      <w:rPr>
        <w:rFonts w:ascii="Arial" w:hAnsi="Arial" w:cs="Arial"/>
        <w:b/>
        <w:sz w:val="24"/>
        <w:szCs w:val="24"/>
      </w:rPr>
    </w:pPr>
    <w:r w:rsidRPr="00445669">
      <w:rPr>
        <w:rFonts w:ascii="Arial" w:hAnsi="Arial" w:cs="Arial"/>
        <w:b/>
        <w:sz w:val="24"/>
        <w:szCs w:val="24"/>
      </w:rPr>
      <w:t>BK116</w:t>
    </w:r>
  </w:p>
  <w:p w14:paraId="194C6DC7" w14:textId="77777777" w:rsidR="00445669" w:rsidRDefault="0044566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A17F90" w14:textId="77777777" w:rsidR="00FA06CC" w:rsidRDefault="00EE2854">
    <w:pPr>
      <w:pStyle w:val="Header"/>
    </w:pPr>
    <w:r>
      <w:rPr>
        <w:noProof/>
        <w:lang w:val="en-MY" w:eastAsia="en-MY"/>
      </w:rPr>
      <mc:AlternateContent>
        <mc:Choice Requires="wps">
          <w:drawing>
            <wp:anchor distT="0" distB="0" distL="114300" distR="114300" simplePos="0" relativeHeight="251659264" behindDoc="1" locked="0" layoutInCell="0" allowOverlap="1" wp14:anchorId="277B8C0A" wp14:editId="49B828CF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4987290" cy="3740785"/>
              <wp:effectExtent l="161925" t="866775" r="0" b="345440"/>
              <wp:wrapNone/>
              <wp:docPr id="37" name="Text Box 3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4987290" cy="374078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9026A7C" w14:textId="77777777" w:rsidR="00FA06CC" w:rsidRDefault="00EE2854" w:rsidP="009F3CE2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Calibri" w:hAnsi="Calibri" w:cs="Calibri"/>
                              <w:color w:val="C0C0C0"/>
                              <w:sz w:val="2"/>
                              <w:szCs w:val="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DRAF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77B8C0A" id="_x0000_t202" coordsize="21600,21600" o:spt="202" path="m,l,21600r21600,l21600,xe">
              <v:stroke joinstyle="miter"/>
              <v:path gradientshapeok="t" o:connecttype="rect"/>
            </v:shapetype>
            <v:shape id="Text Box 37" o:spid="_x0000_s1026" type="#_x0000_t202" style="position:absolute;margin-left:0;margin-top:0;width:392.7pt;height:294.55pt;rotation:-45;z-index:-25165721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" o:allowincell="f" filled="f" stroked="f">
              <v:stroke joinstyle="round"/>
              <o:lock v:ext="edit" shapetype="t"/>
              <v:textbox style="mso-fit-shape-to-text:t">
                <w:txbxContent>
                  <w:p w14:paraId="39026A7C" w14:textId="77777777" w:rsidR="00FA06CC" w:rsidRDefault="00EE2854" w:rsidP="009F3CE2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Calibri" w:hAnsi="Calibri" w:cs="Calibri"/>
                        <w:color w:val="C0C0C0"/>
                        <w:sz w:val="2"/>
                        <w:szCs w:val="2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  <w:t>DRAF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3Mze2MLawtLQ0sjBQ0lEKTi0uzszPAykwqgUAloG2diwAAAA="/>
  </w:docVars>
  <w:rsids>
    <w:rsidRoot w:val="00E14167"/>
    <w:rsid w:val="0018378D"/>
    <w:rsid w:val="001865EF"/>
    <w:rsid w:val="001C160A"/>
    <w:rsid w:val="00202203"/>
    <w:rsid w:val="002B68E3"/>
    <w:rsid w:val="00404062"/>
    <w:rsid w:val="00445669"/>
    <w:rsid w:val="00533F0E"/>
    <w:rsid w:val="00770A79"/>
    <w:rsid w:val="00947A45"/>
    <w:rsid w:val="009F1310"/>
    <w:rsid w:val="00A24ACE"/>
    <w:rsid w:val="00B34FC9"/>
    <w:rsid w:val="00B60B54"/>
    <w:rsid w:val="00BF0EED"/>
    <w:rsid w:val="00C43CB1"/>
    <w:rsid w:val="00C86B66"/>
    <w:rsid w:val="00E14167"/>
    <w:rsid w:val="00E8380D"/>
    <w:rsid w:val="00EE28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E626D6"/>
  <w15:chartTrackingRefBased/>
  <w15:docId w15:val="{1C78A9BF-AB9E-4B21-A9B8-117CE72BAF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E1416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ms-MY" w:eastAsia="en-MY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E14167"/>
    <w:pPr>
      <w:tabs>
        <w:tab w:val="center" w:pos="4320"/>
        <w:tab w:val="right" w:pos="8640"/>
      </w:tabs>
    </w:pPr>
    <w:rPr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E14167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NormalWeb">
    <w:name w:val="Normal (Web)"/>
    <w:basedOn w:val="Normal"/>
    <w:uiPriority w:val="99"/>
    <w:rsid w:val="00E14167"/>
    <w:pPr>
      <w:spacing w:before="100" w:beforeAutospacing="1" w:after="100" w:afterAutospacing="1"/>
    </w:pPr>
    <w:rPr>
      <w:color w:val="000000"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E14167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US" w:eastAsia="en-US"/>
    </w:rPr>
  </w:style>
  <w:style w:type="table" w:styleId="TableGrid">
    <w:name w:val="Table Grid"/>
    <w:basedOn w:val="TableNormal"/>
    <w:uiPriority w:val="59"/>
    <w:rsid w:val="00E1416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MY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44566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45669"/>
    <w:rPr>
      <w:rFonts w:ascii="Times New Roman" w:eastAsia="Times New Roman" w:hAnsi="Times New Roman" w:cs="Times New Roman"/>
      <w:sz w:val="20"/>
      <w:szCs w:val="20"/>
      <w:lang w:val="ms-MY" w:eastAsia="en-M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ad Arqam Mohammad</dc:creator>
  <cp:keywords/>
  <dc:description/>
  <cp:lastModifiedBy>Dr. Elango A/L Periasamy</cp:lastModifiedBy>
  <cp:revision>3</cp:revision>
  <dcterms:created xsi:type="dcterms:W3CDTF">2020-09-16T23:37:00Z</dcterms:created>
  <dcterms:modified xsi:type="dcterms:W3CDTF">2022-12-06T00:10:00Z</dcterms:modified>
</cp:coreProperties>
</file>